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3074d5536643ae7a87d5619a0c9b392441d8e8c"/>
    <w:p>
      <w:pPr>
        <w:pStyle w:val="Heading1"/>
      </w:pPr>
      <w:r>
        <w:t xml:space="preserve">Scholarship Application Letter for Marine Engineering Studies in Casablanca, Morocco</w:t>
      </w:r>
    </w:p>
    <w:p>
      <w:pPr>
        <w:pStyle w:val="FirstParagraph"/>
      </w:pPr>
      <w:r>
        <w:t xml:space="preserve">Dear Scholarship Committee,</w:t>
      </w:r>
    </w:p>
    <w:p>
      <w:pPr>
        <w:pStyle w:val="BodyText"/>
      </w:pPr>
      <w:r>
        <w:t xml:space="preserve">My name is [Your Full Name], and I am writing with profound enthusiasm to submit my application for the prestigious Scholarship Program supporting advanced studies in Marine Engineering at institutions located within Morocco, specifically targeting the dynamic port city of Casablanca. This letter represents not merely a request for financial assistance, but a commitment to becoming a dedicated Marine Engineer whose expertise will actively contribute to Morocco's strategic maritime ambitions and the sustainable development of Casablanca as North Africa's premier maritime hub.</w:t>
      </w:r>
    </w:p>
    <w:p>
      <w:pPr>
        <w:pStyle w:val="BodyText"/>
      </w:pPr>
      <w:r>
        <w:t xml:space="preserve">From an early age, I have been captivated by the intricate dance between human ingenuity and the ocean. This fascination crystallized during my undergraduate studies in Mechanical Engineering at [Your University], where I immersed myself in fluid dynamics, propulsion systems, and environmental sustainability modules. My final-year project focused on optimizing hull designs for reduced fuel consumption – a critical consideration for modern maritime operations. However, it was witnessing the bustling activity of the Port of Casablanca during a summer internship with [Local Maritime Company/University Lab], Morocco, that truly ignited my passion for specializing in Marine Engineering within this very context. Observing the port's vital role in handling over 12 million TEUs annually and its strategic position on global shipping lanes solidified my resolve to dedicate my career to advancing marine engineering solutions right here in Morocco.</w:t>
      </w:r>
    </w:p>
    <w:p>
      <w:pPr>
        <w:pStyle w:val="BodyText"/>
      </w:pPr>
      <w:r>
        <w:t xml:space="preserve">My academic journey has prepared me rigorously for the challenges of Marine Engineering. I consistently ranked among the top 5% of my cohort, maintaining a GPA of 3.8/4.0 while excelling in courses such as Thermodynamics, Fluid Mechanics, Materials Science for Marine Applications, and Advanced Ship Design Principles. My research on "Sustainable Propulsion Systems for Coastal Vessels" earned me an award at the National Engineering Symposium in Rabat, directly aligning with Morocco's national priorities for greener maritime transport outlined in its Maritime Strategy 2030. I understand that becoming a Marine Engineer requires more than theoretical knowledge; it demands a deep understanding of operational realities, environmental stewardship, and the specific economic and logistical landscape of key port cities like Casablanca.</w:t>
      </w:r>
    </w:p>
    <w:p>
      <w:pPr>
        <w:pStyle w:val="BodyText"/>
      </w:pPr>
      <w:r>
        <w:t xml:space="preserve">This is why the opportunity to pursue my Master's degree in Marine Engineering in Casablanca is not just appealing—it is essential. The city represents Morocco's maritime heartbeat. The Port of Casablanca, operated by the National Port Authority (APM), is a cornerstone of the nation's economy, connecting Africa, Europe, and Asia. It is undergoing significant expansion and modernization under Morocco's "Vision 2030," including investments in automated container terminals and green port initiatives. Studying Marine Engineering within this ecosystem offers an unparalleled learning environment. I am particularly eager to engage with programs at institutions like the École Nationale Supérieure d'Arts et Métiers (ENSAM) Casablanca or potentially the Faculty of Science and Technology at Mohammed V University, which boast strong industry partnerships with port authorities, shipyards (like Chantiers de l'Atlantique Casablanca), and maritime research centers. Learning directly from experts navigating the complexities of managing one of Africa's busiest ports will provide the contextual intelligence I need to become an effective Marine Engineer capable of solving real-world problems in Morocco.</w:t>
      </w:r>
    </w:p>
    <w:p>
      <w:pPr>
        <w:pStyle w:val="BodyText"/>
      </w:pPr>
      <w:r>
        <w:t xml:space="preserve">My long-term vision is unambiguously tied to Casablanca and Morocco. Upon completing my studies, I intend to secure a position within the port infrastructure sector or a leading maritime engineering firm based in Casablanca. I aim to contribute directly to projects enhancing port efficiency, implementing sustainable energy solutions for vessels (such as shore power connections), optimizing logistics networks, and developing resilient marine structures against climate change impacts – all critical priorities for Morocco's coastal cities. I see myself not just designing systems, but actively participating in the growth of Casablanca as a global leader in smart, green maritime commerce. This scholarship is the pivotal catalyst that will enable me to bridge my academic potential with tangible contributions to Morocco's maritime future, right here in Casablanca.</w:t>
      </w:r>
    </w:p>
    <w:p>
      <w:pPr>
        <w:pStyle w:val="BodyText"/>
      </w:pPr>
      <w:r>
        <w:t xml:space="preserve">I acknowledge the significant financial barriers that currently impede my full focus on this advanced education. My family's resources are limited, and pursuing high-quality specialized engineering studies requires substantial investment beyond our means. This scholarship is not a luxury; it is an investment in a future Moroccan Marine Engineer who will directly address local industry needs and bolster the national maritime economy from within the Casablanca ecosystem. I am acutely aware of the responsibility that comes with this support and am committed to maximizing its impact through exceptional academic performance, active contribution to research, and ultimately, a meaningful career dedicated to advancing marine engineering in Morocco.</w:t>
      </w:r>
    </w:p>
    <w:p>
      <w:pPr>
        <w:pStyle w:val="BodyText"/>
      </w:pPr>
      <w:r>
        <w:t xml:space="preserve">My background, combined with my unwavering focus on the specific needs of Casablanca's maritime sector, positions me as a highly motivated candidate ready to excel. I am deeply inspired by Morocco's commitment to transforming its coastal cities into sustainable economic powerhouses and am eager to be an integral part of that mission. The opportunity to study Marine Engineering in Casablanca is the precise pathway I seek, and this scholarship is the essential key that will unlock my ability to serve Morocco's maritime aspirations.</w:t>
      </w:r>
    </w:p>
    <w:p>
      <w:pPr>
        <w:pStyle w:val="BodyText"/>
      </w:pPr>
      <w:r>
        <w:t xml:space="preserve">I respectfully request the Committee consider my application for this vital Scholarship. Thank you for your time, dedication to nurturing future engineering talent, and for considering how this investment in me can directly benefit Morocco's strategic port city of Casablanca and its ambitious maritime future. I look forward to the possibility of contributing my skills and passion as a Marine Engineer within the vibrant community of Casablanca.</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1T02:36:17Z</dcterms:created>
  <dcterms:modified xsi:type="dcterms:W3CDTF">2026-07-21T02:36:17Z</dcterms:modified>
</cp:coreProperties>
</file>

<file path=docProps/custom.xml><?xml version="1.0" encoding="utf-8"?>
<Properties xmlns="http://schemas.openxmlformats.org/officeDocument/2006/custom-properties" xmlns:vt="http://schemas.openxmlformats.org/officeDocument/2006/docPropsVTypes"/>
</file>